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C6B37" w14:textId="77777777" w:rsidR="00703732" w:rsidRPr="00703732" w:rsidRDefault="00703732" w:rsidP="00DF77DC">
      <w:pPr>
        <w:widowControl w:val="0"/>
        <w:autoSpaceDE w:val="0"/>
        <w:autoSpaceDN w:val="0"/>
        <w:spacing w:after="0" w:line="240" w:lineRule="auto"/>
        <w:ind w:left="102" w:firstLine="465"/>
        <w:rPr>
          <w:rFonts w:ascii="Arial Narrow" w:eastAsia="Arial" w:hAnsi="Arial Narrow" w:cs="Arial"/>
          <w:sz w:val="20"/>
          <w:szCs w:val="20"/>
        </w:rPr>
      </w:pPr>
    </w:p>
    <w:tbl>
      <w:tblPr>
        <w:tblStyle w:val="TableNormal"/>
        <w:tblW w:w="0" w:type="auto"/>
        <w:tblInd w:w="4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2"/>
        <w:gridCol w:w="2182"/>
        <w:gridCol w:w="1652"/>
        <w:gridCol w:w="717"/>
        <w:gridCol w:w="1039"/>
        <w:gridCol w:w="1038"/>
        <w:gridCol w:w="35"/>
        <w:gridCol w:w="1016"/>
        <w:gridCol w:w="1036"/>
      </w:tblGrid>
      <w:tr w:rsidR="000F1F40" w:rsidRPr="000F1F40" w14:paraId="717A8A2D" w14:textId="77777777" w:rsidTr="00E16C9E">
        <w:trPr>
          <w:trHeight w:val="1367"/>
        </w:trPr>
        <w:tc>
          <w:tcPr>
            <w:tcW w:w="9747" w:type="dxa"/>
            <w:gridSpan w:val="9"/>
            <w:tcBorders>
              <w:top w:val="single" w:sz="12" w:space="0" w:color="FFFFFF"/>
              <w:left w:val="single" w:sz="12" w:space="0" w:color="FFFFFF"/>
              <w:bottom w:val="single" w:sz="12" w:space="0" w:color="000080"/>
              <w:right w:val="single" w:sz="12" w:space="0" w:color="FFFFFF"/>
            </w:tcBorders>
            <w:vAlign w:val="center"/>
          </w:tcPr>
          <w:p w14:paraId="27533D8B" w14:textId="77777777" w:rsidR="000F1F40" w:rsidRPr="000F1F40" w:rsidRDefault="000F1F40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0F1F40">
              <w:rPr>
                <w:rFonts w:ascii="Arial Narrow" w:eastAsia="Arial" w:hAnsi="Arial Narrow" w:cs="Arial"/>
                <w:noProof/>
                <w:sz w:val="20"/>
                <w:szCs w:val="20"/>
              </w:rPr>
              <w:drawing>
                <wp:anchor distT="0" distB="0" distL="114300" distR="114300" simplePos="0" relativeHeight="251642368" behindDoc="0" locked="0" layoutInCell="1" allowOverlap="1" wp14:anchorId="37F791D3" wp14:editId="2FA2203F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2225</wp:posOffset>
                  </wp:positionV>
                  <wp:extent cx="790575" cy="788670"/>
                  <wp:effectExtent l="0" t="0" r="0" b="0"/>
                  <wp:wrapNone/>
                  <wp:docPr id="18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788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</w:rPr>
              <w:t>T.C.</w:t>
            </w:r>
          </w:p>
          <w:p w14:paraId="3F6CCC2C" w14:textId="77777777" w:rsidR="000F1F40" w:rsidRPr="000F1F40" w:rsidRDefault="000F1F40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</w:rPr>
              <w:t>AYDIN ADNAN MENDERES ÜNİVERSİTESİ</w:t>
            </w:r>
          </w:p>
          <w:p w14:paraId="4BE19A30" w14:textId="77777777" w:rsidR="000F1F40" w:rsidRPr="000F1F40" w:rsidRDefault="000F1F40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</w:rPr>
              <w:t>……………………….. FAKÜLTESİ/YÜKSEKOKULU/MESLEK YÜKSEKOKULU</w:t>
            </w:r>
          </w:p>
          <w:p w14:paraId="28E4F3FD" w14:textId="77777777" w:rsidR="000F1F40" w:rsidRPr="000F1F40" w:rsidRDefault="000F1F40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</w:rPr>
              <w:t>STAJ SİCİL FORMU</w:t>
            </w:r>
          </w:p>
          <w:p w14:paraId="7270EE80" w14:textId="77777777" w:rsidR="000F1F40" w:rsidRPr="000F1F40" w:rsidRDefault="000F1F40" w:rsidP="000F1F40">
            <w:pPr>
              <w:spacing w:line="276" w:lineRule="auto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(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zel</w:t>
            </w: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ektör</w:t>
            </w: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</w:t>
            </w: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/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yeri</w:t>
            </w: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)</w:t>
            </w:r>
          </w:p>
        </w:tc>
      </w:tr>
      <w:tr w:rsidR="000F1F40" w:rsidRPr="000F1F40" w14:paraId="72FE15F9" w14:textId="77777777" w:rsidTr="00E16C9E">
        <w:trPr>
          <w:trHeight w:val="685"/>
        </w:trPr>
        <w:tc>
          <w:tcPr>
            <w:tcW w:w="3214" w:type="dxa"/>
            <w:gridSpan w:val="2"/>
            <w:vMerge w:val="restart"/>
            <w:tcBorders>
              <w:top w:val="single" w:sz="12" w:space="0" w:color="000080"/>
              <w:left w:val="single" w:sz="12" w:space="0" w:color="000080"/>
              <w:bottom w:val="nil"/>
              <w:right w:val="single" w:sz="12" w:space="0" w:color="FFFFFF"/>
            </w:tcBorders>
            <w:vAlign w:val="center"/>
          </w:tcPr>
          <w:p w14:paraId="0513CCEC" w14:textId="77777777" w:rsidR="000F1F40" w:rsidRPr="000F1F40" w:rsidRDefault="000F1F40" w:rsidP="000F1F40">
            <w:pPr>
              <w:spacing w:line="226" w:lineRule="exact"/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r w:rsidRPr="000F1F40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 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</w:p>
          <w:p w14:paraId="18E393DA" w14:textId="18C6B7D2" w:rsidR="00344883" w:rsidRDefault="00305CC1" w:rsidP="00344883">
            <w:pPr>
              <w:ind w:left="811" w:right="-26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rogramı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63A934DA" w14:textId="2C8BDCA8" w:rsidR="000F1F40" w:rsidRPr="000F1F40" w:rsidRDefault="00305CC1" w:rsidP="00344883">
            <w:pPr>
              <w:ind w:left="811" w:right="-26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</w:p>
          <w:p w14:paraId="6D5D7518" w14:textId="77777777" w:rsidR="000F1F40" w:rsidRPr="000F1F40" w:rsidRDefault="000F1F40" w:rsidP="000F1F40">
            <w:pPr>
              <w:spacing w:line="229" w:lineRule="exact"/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ürü (Zorunlu/İsteğe Bağlı)</w:t>
            </w:r>
          </w:p>
          <w:p w14:paraId="35621B1F" w14:textId="77777777" w:rsidR="000F1F40" w:rsidRPr="000F1F40" w:rsidRDefault="000F1F40" w:rsidP="00344883">
            <w:pPr>
              <w:ind w:left="57" w:right="-26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r w:rsidRPr="000F1F40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0FB7426A" w14:textId="77777777" w:rsidR="000F1F40" w:rsidRPr="000F1F40" w:rsidRDefault="000F1F40" w:rsidP="00344883">
            <w:pPr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Çalışılan</w:t>
            </w:r>
            <w:r w:rsidRPr="000F1F40">
              <w:rPr>
                <w:rFonts w:ascii="Arial Narrow" w:eastAsia="Arial" w:hAnsi="Arial Narrow" w:cs="Arial"/>
                <w:color w:val="000080"/>
                <w:spacing w:val="-5"/>
                <w:w w:val="85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Gün</w:t>
            </w:r>
            <w:r w:rsidRPr="000F1F40">
              <w:rPr>
                <w:rFonts w:ascii="Arial Narrow" w:eastAsia="Arial" w:hAnsi="Arial Narrow" w:cs="Arial"/>
                <w:color w:val="000080"/>
                <w:spacing w:val="-3"/>
                <w:w w:val="85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Sayısı</w:t>
            </w:r>
          </w:p>
          <w:p w14:paraId="047BA14C" w14:textId="77777777" w:rsidR="000F1F40" w:rsidRPr="000F1F40" w:rsidRDefault="000F1F40" w:rsidP="00344883">
            <w:pPr>
              <w:ind w:left="57" w:right="116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vam</w:t>
            </w:r>
            <w:r w:rsidRPr="000F1F40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yen</w:t>
            </w:r>
            <w:r w:rsidRPr="000F1F40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</w:t>
            </w:r>
            <w:r w:rsidRPr="000F1F40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ısı</w:t>
            </w:r>
            <w:r w:rsidRPr="000F1F40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15E78A59" w14:textId="77777777" w:rsidR="000F1F40" w:rsidRPr="000F1F40" w:rsidRDefault="000F1F40" w:rsidP="00344883">
            <w:pPr>
              <w:ind w:left="57" w:right="116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ılan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1.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deme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iktarı</w:t>
            </w:r>
            <w:r w:rsidRPr="000F1F40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6EB33279" w14:textId="77777777" w:rsidR="000F1F40" w:rsidRPr="000F1F40" w:rsidRDefault="000F1F40" w:rsidP="00344883">
            <w:pPr>
              <w:ind w:left="57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ılan</w:t>
            </w:r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2.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deme</w:t>
            </w:r>
            <w:r w:rsidRPr="000F1F40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iktarı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0F1F40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r w:rsidRPr="000F1F40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6BA44A5C" w14:textId="77777777" w:rsidR="000F1F40" w:rsidRPr="000F1F40" w:rsidRDefault="000F1F40" w:rsidP="00344883">
            <w:pPr>
              <w:ind w:left="57"/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şletmenin</w:t>
            </w:r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BAN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</w:p>
          <w:p w14:paraId="18C595BF" w14:textId="77777777" w:rsidR="000F1F40" w:rsidRPr="00C375CB" w:rsidRDefault="000F1F40" w:rsidP="000F1F40">
            <w:pPr>
              <w:ind w:left="57" w:right="971"/>
              <w:rPr>
                <w:rFonts w:ascii="Arial Narrow" w:eastAsia="Arial" w:hAnsi="Arial Narrow" w:cs="Arial"/>
                <w:sz w:val="16"/>
                <w:szCs w:val="16"/>
              </w:rPr>
            </w:pPr>
          </w:p>
        </w:tc>
        <w:tc>
          <w:tcPr>
            <w:tcW w:w="1652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6F0E90A2" w14:textId="77777777" w:rsidR="000F1F40" w:rsidRPr="000F1F40" w:rsidRDefault="000F1F40" w:rsidP="000F1F40">
            <w:pPr>
              <w:spacing w:line="226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1CCF854C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6039848E" w14:textId="77777777" w:rsidR="000F1F40" w:rsidRPr="000F1F40" w:rsidRDefault="000F1F40" w:rsidP="000F1F40">
            <w:pPr>
              <w:spacing w:line="211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717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199F3486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BAEB29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48068115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single" w:sz="4" w:space="0" w:color="000080"/>
              <w:left w:val="single" w:sz="8" w:space="0" w:color="000080"/>
              <w:bottom w:val="nil"/>
            </w:tcBorders>
          </w:tcPr>
          <w:p w14:paraId="3C92D2E1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 w:val="restart"/>
            <w:tcBorders>
              <w:top w:val="single" w:sz="4" w:space="0" w:color="000080"/>
              <w:right w:val="single" w:sz="12" w:space="0" w:color="000080"/>
            </w:tcBorders>
          </w:tcPr>
          <w:p w14:paraId="67B0C9D1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043B4D17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72092FFD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6582E56F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69A8BC26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0946DC11" w14:textId="77777777" w:rsidR="000F1F40" w:rsidRPr="00305CC1" w:rsidRDefault="000F1F40" w:rsidP="000F1F40">
            <w:pPr>
              <w:spacing w:before="4"/>
              <w:rPr>
                <w:rFonts w:ascii="Arial Narrow" w:eastAsia="Arial" w:hAnsi="Arial Narrow" w:cs="Arial"/>
                <w:sz w:val="18"/>
                <w:szCs w:val="18"/>
              </w:rPr>
            </w:pPr>
          </w:p>
          <w:p w14:paraId="7E753EFB" w14:textId="77777777" w:rsidR="000F1F40" w:rsidRPr="000F1F40" w:rsidRDefault="000F1F40" w:rsidP="000F1F40">
            <w:pPr>
              <w:ind w:left="5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color w:val="000080"/>
                <w:w w:val="80"/>
                <w:sz w:val="18"/>
                <w:szCs w:val="18"/>
              </w:rPr>
              <w:t>FOTOĞRAF</w:t>
            </w:r>
          </w:p>
        </w:tc>
      </w:tr>
      <w:tr w:rsidR="000F1F40" w:rsidRPr="000F1F40" w14:paraId="541422B3" w14:textId="77777777" w:rsidTr="00E16C9E">
        <w:trPr>
          <w:trHeight w:val="230"/>
        </w:trPr>
        <w:tc>
          <w:tcPr>
            <w:tcW w:w="3214" w:type="dxa"/>
            <w:gridSpan w:val="2"/>
            <w:vMerge/>
            <w:tcBorders>
              <w:top w:val="nil"/>
              <w:left w:val="single" w:sz="12" w:space="0" w:color="000080"/>
              <w:bottom w:val="nil"/>
              <w:right w:val="single" w:sz="12" w:space="0" w:color="FFFFFF"/>
            </w:tcBorders>
          </w:tcPr>
          <w:p w14:paraId="189DD5C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65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7A1F623F" w14:textId="77777777" w:rsidR="000F1F40" w:rsidRPr="000F1F40" w:rsidRDefault="000F1F40" w:rsidP="000F1F40">
            <w:pPr>
              <w:spacing w:line="210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  <w:r w:rsidRPr="000F1F40">
              <w:rPr>
                <w:rFonts w:ascii="Arial Narrow" w:eastAsia="Arial" w:hAnsi="Arial Narrow" w:cs="Arial"/>
              </w:rPr>
              <w:t xml:space="preserve"> </w:t>
            </w:r>
          </w:p>
        </w:tc>
        <w:tc>
          <w:tcPr>
            <w:tcW w:w="71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2109101D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73BBDA82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08BAB35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nil"/>
            </w:tcBorders>
          </w:tcPr>
          <w:p w14:paraId="7D7F3C90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right w:val="single" w:sz="12" w:space="0" w:color="000080"/>
            </w:tcBorders>
          </w:tcPr>
          <w:p w14:paraId="15435B59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7ED9C438" w14:textId="77777777" w:rsidTr="00E16C9E">
        <w:trPr>
          <w:trHeight w:val="1500"/>
        </w:trPr>
        <w:tc>
          <w:tcPr>
            <w:tcW w:w="3214" w:type="dxa"/>
            <w:gridSpan w:val="2"/>
            <w:vMerge/>
            <w:tcBorders>
              <w:top w:val="nil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2383FDCD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46" w:type="dxa"/>
            <w:gridSpan w:val="4"/>
            <w:tcBorders>
              <w:top w:val="single" w:sz="12" w:space="0" w:color="FFFFFF"/>
              <w:left w:val="single" w:sz="12" w:space="0" w:color="FFFFFF"/>
              <w:bottom w:val="double" w:sz="4" w:space="0" w:color="000080"/>
              <w:right w:val="single" w:sz="8" w:space="0" w:color="000080"/>
            </w:tcBorders>
            <w:vAlign w:val="center"/>
          </w:tcPr>
          <w:p w14:paraId="19AC73F9" w14:textId="77777777" w:rsidR="000F1F40" w:rsidRPr="000F1F40" w:rsidRDefault="000F1F40" w:rsidP="000F1F40">
            <w:pPr>
              <w:tabs>
                <w:tab w:val="left" w:pos="1749"/>
              </w:tabs>
              <w:spacing w:line="228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: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..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      -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101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 .…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</w:t>
            </w:r>
          </w:p>
          <w:p w14:paraId="07E9CA69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2F06E567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369B704B" w14:textId="77777777" w:rsidR="000F1F40" w:rsidRPr="000F1F40" w:rsidRDefault="000F1F40" w:rsidP="000F1F40">
            <w:pPr>
              <w:tabs>
                <w:tab w:val="left" w:pos="1648"/>
              </w:tabs>
              <w:spacing w:before="1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: .……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,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…… </w:t>
            </w:r>
            <w:r w:rsidRPr="000F1F40">
              <w:rPr>
                <w:rFonts w:ascii="Arial" w:eastAsia="Arial" w:hAnsi="Arial" w:cs="Arial"/>
                <w:color w:val="000080"/>
                <w:w w:val="80"/>
                <w:sz w:val="20"/>
                <w:szCs w:val="20"/>
              </w:rPr>
              <w:t>₺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    -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6"/>
                <w:sz w:val="20"/>
                <w:szCs w:val="20"/>
              </w:rPr>
              <w:t xml:space="preserve"> 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.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</w:t>
            </w:r>
          </w:p>
          <w:p w14:paraId="042FB8DA" w14:textId="77777777" w:rsidR="000F1F40" w:rsidRPr="000F1F40" w:rsidRDefault="000F1F40" w:rsidP="000F1F40">
            <w:pPr>
              <w:tabs>
                <w:tab w:val="left" w:pos="1648"/>
              </w:tabs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: …………. , …… </w:t>
            </w:r>
            <w:r w:rsidRPr="000F1F40">
              <w:rPr>
                <w:rFonts w:ascii="Arial" w:eastAsia="Arial" w:hAnsi="Arial" w:cs="Arial"/>
                <w:color w:val="000080"/>
                <w:w w:val="80"/>
                <w:sz w:val="20"/>
                <w:szCs w:val="20"/>
              </w:rPr>
              <w:t>₺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 xml:space="preserve">    -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6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47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.……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.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/………</w:t>
            </w:r>
          </w:p>
          <w:p w14:paraId="35D3413D" w14:textId="77777777" w:rsidR="000F1F40" w:rsidRPr="000F1F40" w:rsidRDefault="000F1F40" w:rsidP="000F1F40">
            <w:pPr>
              <w:spacing w:line="229" w:lineRule="exact"/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 TR…… …….... …….... …….... …….... …….</w:t>
            </w:r>
          </w:p>
          <w:p w14:paraId="047A83ED" w14:textId="77777777" w:rsidR="000F1F40" w:rsidRPr="000F1F40" w:rsidRDefault="000F1F40" w:rsidP="000F1F40">
            <w:pPr>
              <w:spacing w:line="212" w:lineRule="exact"/>
              <w:ind w:left="-429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double" w:sz="4" w:space="0" w:color="000080"/>
            </w:tcBorders>
          </w:tcPr>
          <w:p w14:paraId="6B23C880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bottom w:val="double" w:sz="4" w:space="0" w:color="000080"/>
              <w:right w:val="single" w:sz="12" w:space="0" w:color="000080"/>
            </w:tcBorders>
          </w:tcPr>
          <w:p w14:paraId="56CFD98C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2817BDD7" w14:textId="77777777" w:rsidTr="00E16C9E">
        <w:trPr>
          <w:trHeight w:val="1487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03499BEC" w14:textId="77777777" w:rsidR="000F1F40" w:rsidRPr="000F1F40" w:rsidRDefault="000F1F40" w:rsidP="000F1F40">
            <w:pPr>
              <w:spacing w:line="180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lgiliye:</w:t>
            </w:r>
          </w:p>
          <w:p w14:paraId="39EF5EB6" w14:textId="77777777" w:rsidR="000F1F40" w:rsidRPr="000F1F40" w:rsidRDefault="000F1F40" w:rsidP="000F1F40">
            <w:pPr>
              <w:spacing w:before="1"/>
              <w:ind w:left="108" w:righ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 başvuru ve SGK formunda belirtildiği gibi, yukarıda bilgileri verilen öğrencimizin işletmenizde staj yapma isteği uygun görülmüştür. Öğrencilerimize işletmenizde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taj</w:t>
            </w:r>
            <w:r w:rsidRPr="000F1F40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mkânının</w:t>
            </w:r>
            <w:r w:rsidRPr="000F1F40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verilmesinden</w:t>
            </w:r>
            <w:r w:rsidRPr="000F1F40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dolayı</w:t>
            </w:r>
            <w:r w:rsidRPr="000F1F40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ize</w:t>
            </w:r>
            <w:r w:rsidRPr="000F1F40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eşekkür</w:t>
            </w:r>
            <w:r w:rsidRPr="000F1F40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derim.</w:t>
            </w:r>
          </w:p>
          <w:p w14:paraId="2F114BE1" w14:textId="77777777" w:rsidR="000F1F40" w:rsidRPr="000F1F40" w:rsidRDefault="000F1F40" w:rsidP="000F1F40">
            <w:pPr>
              <w:ind w:left="108" w:right="103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;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knik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ğitiminin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nemli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ölümünü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luşturmaktadır.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u</w:t>
            </w:r>
            <w:r w:rsidRPr="000F1F40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edenle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mizin,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ırasında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kından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zlenerek,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gili</w:t>
            </w:r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nunlara,</w:t>
            </w:r>
            <w:r w:rsidRPr="000F1F40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allara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i disiplinlere uymaları hususuna özen gösterilmesini ve staj sonunda aşağıdaki sicil bilgilerinin doldurularak öğrenciye yapılan ödeme varsa Staj Ücretlerine İşsizlik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onu Katkısı ödemesinin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pılabilmesi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in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elgeleriyle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likte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n</w:t>
            </w:r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ısa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erisinde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umuza</w:t>
            </w:r>
            <w:r w:rsidRPr="000F1F40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nderilmesini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rica</w:t>
            </w:r>
            <w:r w:rsidRPr="000F1F40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z.</w:t>
            </w:r>
          </w:p>
          <w:p w14:paraId="4598C676" w14:textId="77777777" w:rsidR="000F1F40" w:rsidRPr="000F1F40" w:rsidRDefault="000F1F40" w:rsidP="000F1F40">
            <w:pPr>
              <w:spacing w:before="9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110280E6" w14:textId="20FA1D8F" w:rsidR="000F1F40" w:rsidRPr="000F1F40" w:rsidRDefault="000F1F40" w:rsidP="000F1F40">
            <w:pPr>
              <w:ind w:lef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Bölüm/Birim</w:t>
            </w:r>
            <w:r w:rsidRPr="000F1F40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lığı</w:t>
            </w:r>
          </w:p>
        </w:tc>
      </w:tr>
      <w:tr w:rsidR="000F1F40" w:rsidRPr="000F1F40" w14:paraId="2BB090B7" w14:textId="77777777" w:rsidTr="00E16C9E">
        <w:trPr>
          <w:trHeight w:val="313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31DAA31E" w14:textId="77777777" w:rsidR="000F1F40" w:rsidRPr="000F1F40" w:rsidRDefault="000F1F40" w:rsidP="000F1F40">
            <w:pPr>
              <w:spacing w:before="40"/>
              <w:ind w:left="110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APIL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İŞLETME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0F1F40" w:rsidRPr="000F1F40" w14:paraId="2092C4EE" w14:textId="77777777" w:rsidTr="00E16C9E">
        <w:trPr>
          <w:trHeight w:val="277"/>
        </w:trPr>
        <w:tc>
          <w:tcPr>
            <w:tcW w:w="5583" w:type="dxa"/>
            <w:gridSpan w:val="4"/>
            <w:vMerge w:val="restart"/>
            <w:tcBorders>
              <w:top w:val="single" w:sz="8" w:space="0" w:color="000080"/>
              <w:left w:val="single" w:sz="12" w:space="0" w:color="000080"/>
              <w:right w:val="single" w:sz="8" w:space="0" w:color="000080"/>
            </w:tcBorders>
          </w:tcPr>
          <w:p w14:paraId="2FAC75A7" w14:textId="77777777" w:rsidR="000F1F40" w:rsidRPr="000F1F40" w:rsidRDefault="000F1F40" w:rsidP="000F1F40">
            <w:pPr>
              <w:spacing w:before="148"/>
              <w:ind w:left="108" w:right="95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cinin devam, çalışkanlık, ilgi ve öğrenme isteği, ekip çalışmasına</w:t>
            </w:r>
            <w:r w:rsidRPr="000F1F40">
              <w:rPr>
                <w:rFonts w:ascii="Arial Narrow" w:eastAsia="Arial" w:hAnsi="Arial Narrow" w:cs="Arial"/>
                <w:color w:val="000080"/>
                <w:spacing w:val="-45"/>
                <w:w w:val="85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uyumu, </w:t>
            </w:r>
            <w:r w:rsidRPr="000F1F40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şyeri disiplinine uyumu gibi kıstasları dikkate alarak öğrencinin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ı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ğerlendirip,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gun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tucuğu</w:t>
            </w:r>
            <w:r w:rsidRPr="000F1F40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aretleyiniz.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62A51DA" w14:textId="77777777" w:rsidR="000F1F40" w:rsidRPr="000F1F40" w:rsidRDefault="000F1F40" w:rsidP="000F1F40">
            <w:pPr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</w:p>
        </w:tc>
      </w:tr>
      <w:tr w:rsidR="000F1F40" w:rsidRPr="000F1F40" w14:paraId="3AB7FE03" w14:textId="77777777" w:rsidTr="00E16C9E">
        <w:trPr>
          <w:trHeight w:val="457"/>
        </w:trPr>
        <w:tc>
          <w:tcPr>
            <w:tcW w:w="5583" w:type="dxa"/>
            <w:gridSpan w:val="4"/>
            <w:vMerge/>
            <w:tcBorders>
              <w:top w:val="nil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3999A2CC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5A2B2A7" w14:textId="77777777" w:rsidR="00344883" w:rsidRDefault="000F1F40" w:rsidP="00344883">
            <w:pPr>
              <w:spacing w:line="228" w:lineRule="exact"/>
              <w:ind w:left="52" w:hanging="52"/>
              <w:jc w:val="center"/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>Çok iyi</w:t>
            </w:r>
          </w:p>
          <w:p w14:paraId="560738C3" w14:textId="7F18CDF9" w:rsidR="000F1F40" w:rsidRPr="000F1F40" w:rsidRDefault="000F1F40" w:rsidP="00344883">
            <w:pPr>
              <w:spacing w:line="228" w:lineRule="exact"/>
              <w:ind w:left="52" w:hanging="52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A)</w: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612ED81D" w14:textId="77777777" w:rsidR="00344883" w:rsidRDefault="000F1F40" w:rsidP="00344883">
            <w:pPr>
              <w:spacing w:line="228" w:lineRule="exact"/>
              <w:ind w:right="35" w:firstLine="8"/>
              <w:jc w:val="center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yi</w:t>
            </w:r>
          </w:p>
          <w:p w14:paraId="6E1963B5" w14:textId="03D6C421" w:rsidR="000F1F40" w:rsidRPr="000F1F40" w:rsidRDefault="000F1F40" w:rsidP="00344883">
            <w:pPr>
              <w:spacing w:line="228" w:lineRule="exact"/>
              <w:ind w:right="35" w:firstLine="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B)</w: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5DD9D01F" w14:textId="77777777" w:rsidR="00344883" w:rsidRDefault="000F1F40" w:rsidP="00344883">
            <w:pPr>
              <w:tabs>
                <w:tab w:val="left" w:pos="532"/>
              </w:tabs>
              <w:spacing w:line="228" w:lineRule="exact"/>
              <w:jc w:val="center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rta</w:t>
            </w:r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5F1312E9" w14:textId="2202BB57" w:rsidR="000F1F40" w:rsidRPr="000F1F40" w:rsidRDefault="000F1F40" w:rsidP="00344883">
            <w:pPr>
              <w:tabs>
                <w:tab w:val="left" w:pos="532"/>
              </w:tabs>
              <w:spacing w:line="228" w:lineRule="exac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C)</w: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525F6FF3" w14:textId="77777777" w:rsidR="00344883" w:rsidRDefault="000F1F40" w:rsidP="00344883">
            <w:pPr>
              <w:spacing w:line="228" w:lineRule="exact"/>
              <w:jc w:val="center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etersiz</w:t>
            </w:r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79C94DBB" w14:textId="1B70D31B" w:rsidR="000F1F40" w:rsidRPr="000F1F40" w:rsidRDefault="000F1F40" w:rsidP="00344883">
            <w:pPr>
              <w:spacing w:line="228" w:lineRule="exac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D)</w:t>
            </w:r>
          </w:p>
        </w:tc>
      </w:tr>
      <w:tr w:rsidR="000F1F40" w:rsidRPr="000F1F40" w14:paraId="220F206C" w14:textId="77777777" w:rsidTr="00E16C9E">
        <w:trPr>
          <w:trHeight w:val="36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  <w:vAlign w:val="center"/>
          </w:tcPr>
          <w:p w14:paraId="3F989554" w14:textId="77777777" w:rsidR="000F1F40" w:rsidRPr="000F1F40" w:rsidRDefault="000F1F40" w:rsidP="000F1F40">
            <w:pPr>
              <w:ind w:left="108"/>
              <w:jc w:val="right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5BA581FE" w14:textId="1F670FF7" w:rsidR="000F1F40" w:rsidRPr="000F1F40" w:rsidRDefault="00691A37" w:rsidP="000F1F40">
            <w:pPr>
              <w:spacing w:before="58"/>
              <w:ind w:left="6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5CCD5D55" wp14:editId="2ED0E828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5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70F79" id="Dikdörtgen 8" o:spid="_x0000_s1026" style="position:absolute;margin-left:18.7pt;margin-top:2.15pt;width:12.75pt;height:12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f+Dk&#10;+twAAAAG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778DC3D" w14:textId="0AB52C01" w:rsidR="000F1F40" w:rsidRPr="000F1F40" w:rsidRDefault="00691A37" w:rsidP="000F1F40">
            <w:pPr>
              <w:spacing w:before="58"/>
              <w:ind w:left="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55A73346" wp14:editId="24A28AD7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4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B13DCD" id="Dikdörtgen 8" o:spid="_x0000_s1026" style="position:absolute;margin-left:19.25pt;margin-top:2.15pt;width:12.75pt;height:12.7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2A610BC" w14:textId="6814E9EA" w:rsidR="000F1F40" w:rsidRPr="000F1F40" w:rsidRDefault="00691A37" w:rsidP="000F1F40">
            <w:pPr>
              <w:spacing w:before="5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09849BD3" wp14:editId="0E40D415">
                      <wp:simplePos x="0" y="0"/>
                      <wp:positionH relativeFrom="column">
                        <wp:posOffset>24257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3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F5C3E2" id="Dikdörtgen 8" o:spid="_x0000_s1026" style="position:absolute;margin-left:19.1pt;margin-top:2.15pt;width:12.75pt;height:12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cvv7&#10;rtwAAAAG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67DCF0CF" w14:textId="72206361" w:rsidR="000F1F40" w:rsidRPr="000F1F40" w:rsidRDefault="00691A37" w:rsidP="000F1F40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59DA8E08" wp14:editId="21D13664">
                      <wp:simplePos x="0" y="0"/>
                      <wp:positionH relativeFrom="column">
                        <wp:posOffset>22923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16" name="Dikdörtgen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78C2DD" id="Dikdörtgen 16" o:spid="_x0000_s1026" style="position:absolute;margin-left:18.05pt;margin-top:2.15pt;width:12.75pt;height:12.7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</w:tr>
      <w:tr w:rsidR="000F1F40" w:rsidRPr="000F1F40" w14:paraId="1E9F05D7" w14:textId="77777777" w:rsidTr="00E16C9E">
        <w:trPr>
          <w:trHeight w:val="258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395BA64D" w14:textId="77777777" w:rsidR="000F1F40" w:rsidRPr="00344883" w:rsidRDefault="000F1F40" w:rsidP="000F1F40">
            <w:pPr>
              <w:spacing w:before="62"/>
              <w:ind w:left="108"/>
              <w:jc w:val="center"/>
              <w:rPr>
                <w:rFonts w:ascii="Arial Narrow" w:eastAsia="Arial" w:hAnsi="Arial Narrow" w:cs="Arial"/>
                <w:b/>
                <w:bCs/>
                <w:color w:val="000080"/>
                <w:w w:val="90"/>
                <w:sz w:val="20"/>
                <w:szCs w:val="20"/>
              </w:rPr>
            </w:pPr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Stajın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apıldığı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İşletme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Bilgileri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0C07B45D" w14:textId="77777777" w:rsidR="000F1F40" w:rsidRPr="000F1F40" w:rsidRDefault="000F1F40" w:rsidP="000F1F40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A,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ve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C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olarak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değerlendirilen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öğrencilerin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stajları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aşarılı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(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Geçer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)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kabul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edilir</w:t>
            </w:r>
            <w:r w:rsidRPr="000F1F40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>.</w:t>
            </w:r>
          </w:p>
        </w:tc>
      </w:tr>
      <w:tr w:rsidR="000F1F40" w:rsidRPr="000F1F40" w14:paraId="6672E326" w14:textId="77777777" w:rsidTr="00E16C9E">
        <w:trPr>
          <w:trHeight w:val="649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</w:tcPr>
          <w:p w14:paraId="451D3D15" w14:textId="77777777" w:rsidR="00344883" w:rsidRDefault="000F1F40" w:rsidP="00344883">
            <w:pPr>
              <w:spacing w:before="66"/>
              <w:ind w:left="108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</w:p>
          <w:p w14:paraId="55AFC978" w14:textId="5A2B2AFE" w:rsidR="000F1F40" w:rsidRPr="000F1F40" w:rsidRDefault="000F1F40" w:rsidP="00344883">
            <w:pPr>
              <w:spacing w:before="66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2182" w:type="dxa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25FE8126" w14:textId="77777777" w:rsidR="00344883" w:rsidRDefault="000F1F40" w:rsidP="00344883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E83C40F" w14:textId="2F3BD8F2" w:rsidR="000F1F40" w:rsidRPr="000F1F40" w:rsidRDefault="000F1F40" w:rsidP="00344883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652" w:type="dxa"/>
            <w:tcBorders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70053562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left w:val="single" w:sz="12" w:space="0" w:color="FFFFFF"/>
              <w:right w:val="single" w:sz="8" w:space="0" w:color="000080"/>
            </w:tcBorders>
          </w:tcPr>
          <w:p w14:paraId="12DDEAD0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 w:val="restart"/>
            <w:tcBorders>
              <w:left w:val="single" w:sz="8" w:space="0" w:color="000080"/>
              <w:right w:val="single" w:sz="12" w:space="0" w:color="000080"/>
            </w:tcBorders>
          </w:tcPr>
          <w:p w14:paraId="6685EAED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3A927D3C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20DB394C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1531CB90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325B1A92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İmza</w:t>
            </w:r>
          </w:p>
          <w:p w14:paraId="6C1722E9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İşletme Kaşesi</w:t>
            </w:r>
          </w:p>
          <w:p w14:paraId="4EA3369C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…. / …. / ……..</w:t>
            </w:r>
          </w:p>
        </w:tc>
      </w:tr>
      <w:tr w:rsidR="000F1F40" w:rsidRPr="000F1F40" w14:paraId="7BDF4AF3" w14:textId="77777777" w:rsidTr="00E16C9E">
        <w:trPr>
          <w:trHeight w:val="27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08118E5" w14:textId="77777777" w:rsidR="000F1F40" w:rsidRPr="00344883" w:rsidRDefault="000F1F40" w:rsidP="002D451E">
            <w:pPr>
              <w:tabs>
                <w:tab w:val="left" w:pos="2922"/>
              </w:tabs>
              <w:spacing w:before="16"/>
              <w:ind w:left="87"/>
              <w:jc w:val="center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İşletme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344883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etkilisi</w:t>
            </w:r>
          </w:p>
        </w:tc>
        <w:tc>
          <w:tcPr>
            <w:tcW w:w="4164" w:type="dxa"/>
            <w:gridSpan w:val="5"/>
            <w:vMerge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53A4FF34" w14:textId="77777777" w:rsidR="000F1F40" w:rsidRPr="000F1F40" w:rsidRDefault="000F1F40" w:rsidP="000F1F40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07407EFF" w14:textId="77777777" w:rsidTr="00E16C9E">
        <w:trPr>
          <w:trHeight w:val="1126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404B3D0B" w14:textId="77777777" w:rsidR="000F1F40" w:rsidRPr="000F1F40" w:rsidRDefault="000F1F40" w:rsidP="00344883">
            <w:pPr>
              <w:spacing w:line="237" w:lineRule="auto"/>
              <w:ind w:left="108" w:right="-75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 Soyadı</w:t>
            </w:r>
            <w:r w:rsidRPr="000F1F40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örevi</w:t>
            </w:r>
          </w:p>
          <w:p w14:paraId="11EB627A" w14:textId="4A6D02CF" w:rsidR="00344883" w:rsidRDefault="000F1F40" w:rsidP="00344883">
            <w:pPr>
              <w:ind w:left="108" w:right="-75"/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el</w:t>
            </w:r>
            <w:r w:rsidR="00344883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fon</w:t>
            </w:r>
          </w:p>
          <w:p w14:paraId="2171B713" w14:textId="415C6DC1" w:rsidR="000F1F40" w:rsidRPr="000F1F40" w:rsidRDefault="000F1F40" w:rsidP="00344883">
            <w:pPr>
              <w:ind w:left="108" w:right="-75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</w:p>
          <w:p w14:paraId="228912D8" w14:textId="77777777" w:rsidR="000F1F40" w:rsidRPr="000F1F40" w:rsidRDefault="000F1F40" w:rsidP="000F1F40">
            <w:pPr>
              <w:spacing w:line="216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-Posta</w:t>
            </w:r>
          </w:p>
        </w:tc>
        <w:tc>
          <w:tcPr>
            <w:tcW w:w="2182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7FA4B21F" w14:textId="77777777" w:rsidR="000F1F40" w:rsidRPr="000F1F40" w:rsidRDefault="000F1F40" w:rsidP="000F1F40">
            <w:pPr>
              <w:spacing w:line="221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6C523E4E" w14:textId="77777777" w:rsidR="000F1F40" w:rsidRPr="000F1F40" w:rsidRDefault="000F1F40" w:rsidP="000F1F40">
            <w:pPr>
              <w:spacing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60136FE5" w14:textId="77777777" w:rsidR="00344883" w:rsidRDefault="000F1F40" w:rsidP="00344883">
            <w:pPr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EF1D32A" w14:textId="07B5AF51" w:rsidR="000F1F40" w:rsidRPr="000F1F40" w:rsidRDefault="000F1F40" w:rsidP="00344883">
            <w:pPr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3E3EB625" w14:textId="77777777" w:rsidR="000F1F40" w:rsidRPr="000F1F40" w:rsidRDefault="000F1F40" w:rsidP="000F1F40">
            <w:pPr>
              <w:spacing w:line="217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652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06DE72A6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8" w:space="0" w:color="000080"/>
            </w:tcBorders>
          </w:tcPr>
          <w:p w14:paraId="1EE10F8A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/>
            <w:tcBorders>
              <w:left w:val="single" w:sz="8" w:space="0" w:color="000080"/>
              <w:bottom w:val="double" w:sz="4" w:space="0" w:color="000080"/>
              <w:right w:val="single" w:sz="12" w:space="0" w:color="000080"/>
            </w:tcBorders>
          </w:tcPr>
          <w:p w14:paraId="3B1DF4AE" w14:textId="77777777" w:rsidR="000F1F40" w:rsidRPr="000F1F40" w:rsidRDefault="000F1F40" w:rsidP="000F1F40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0F1F40" w:rsidRPr="000F1F40" w14:paraId="5C06596E" w14:textId="77777777" w:rsidTr="00E16C9E">
        <w:trPr>
          <w:trHeight w:val="340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5054B090" w14:textId="77777777" w:rsidR="000F1F40" w:rsidRPr="000F1F40" w:rsidRDefault="000F1F40" w:rsidP="000F1F40">
            <w:pPr>
              <w:spacing w:line="205" w:lineRule="exact"/>
              <w:ind w:left="2397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ORUMLU ÖĞRETİM ELEMANI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0F1F40" w:rsidRPr="000F1F40" w14:paraId="3A38CDBD" w14:textId="77777777" w:rsidTr="00E16C9E">
        <w:trPr>
          <w:trHeight w:val="426"/>
        </w:trPr>
        <w:tc>
          <w:tcPr>
            <w:tcW w:w="4866" w:type="dxa"/>
            <w:gridSpan w:val="3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  <w:vAlign w:val="center"/>
          </w:tcPr>
          <w:p w14:paraId="7AA1B7FC" w14:textId="2EB69932" w:rsidR="000F1F40" w:rsidRPr="000F1F40" w:rsidRDefault="00691A37" w:rsidP="000F1F40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3E8465CA" wp14:editId="6CCDD022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13335</wp:posOffset>
                      </wp:positionV>
                      <wp:extent cx="161925" cy="161925"/>
                      <wp:effectExtent l="0" t="0" r="9525" b="9525"/>
                      <wp:wrapNone/>
                      <wp:docPr id="11" name="Dikdörtgen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A32502" id="Dikdörtgen 11" o:spid="_x0000_s1026" style="position:absolute;margin-left:46.2pt;margin-top:1.05pt;width:12.75pt;height:12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" filled="f" strokecolor="navy" strokeweight=".25pt">
                      <v:path arrowok="t"/>
                    </v:rect>
                  </w:pict>
                </mc:Fallback>
              </mc:AlternateConten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Stajı 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Edilmiştir.                                            </w:t>
            </w:r>
          </w:p>
        </w:tc>
        <w:tc>
          <w:tcPr>
            <w:tcW w:w="4881" w:type="dxa"/>
            <w:gridSpan w:val="6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000080"/>
            </w:tcBorders>
            <w:vAlign w:val="center"/>
          </w:tcPr>
          <w:p w14:paraId="291C3563" w14:textId="0F7C1545" w:rsidR="000F1F40" w:rsidRPr="000F1F40" w:rsidRDefault="00691A37" w:rsidP="000F1F40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2C42FC8E" wp14:editId="11C36165">
                      <wp:simplePos x="0" y="0"/>
                      <wp:positionH relativeFrom="column">
                        <wp:posOffset>532765</wp:posOffset>
                      </wp:positionH>
                      <wp:positionV relativeFrom="paragraph">
                        <wp:posOffset>-2540</wp:posOffset>
                      </wp:positionV>
                      <wp:extent cx="161925" cy="161925"/>
                      <wp:effectExtent l="0" t="0" r="9525" b="9525"/>
                      <wp:wrapNone/>
                      <wp:docPr id="12" name="Dikdörtgen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C76B1" id="Dikdörtgen 12" o:spid="_x0000_s1026" style="position:absolute;margin-left:41.95pt;margin-top:-.2pt;width:12.75pt;height:12.7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" filled="f" strokecolor="navy" strokeweight=".25pt">
                      <v:path arrowok="t"/>
                    </v:rect>
                  </w:pict>
                </mc:Fallback>
              </mc:AlternateConten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Stajı 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.</w:t>
            </w:r>
          </w:p>
        </w:tc>
      </w:tr>
      <w:tr w:rsidR="000F1F40" w:rsidRPr="000F1F40" w14:paraId="5F43604A" w14:textId="77777777" w:rsidTr="002D451E">
        <w:trPr>
          <w:trHeight w:val="1345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30399D09" w14:textId="77777777" w:rsidR="000F1F40" w:rsidRPr="000F1F40" w:rsidRDefault="000F1F40" w:rsidP="000F1F40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2D4A1FCA" w14:textId="77777777" w:rsidR="000F1F40" w:rsidRPr="000F1F40" w:rsidRDefault="000F1F40" w:rsidP="000F1F40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0FB240BB" w14:textId="77777777" w:rsidR="000F1F40" w:rsidRPr="000F1F40" w:rsidRDefault="000F1F40" w:rsidP="000F1F40">
            <w:pPr>
              <w:ind w:left="93"/>
              <w:jc w:val="center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mza</w:t>
            </w:r>
          </w:p>
          <w:p w14:paraId="446A1030" w14:textId="77777777" w:rsidR="000F1F40" w:rsidRPr="000F1F40" w:rsidRDefault="000F1F40" w:rsidP="000F1F40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rumlu Öğretim Elemanı</w:t>
            </w:r>
          </w:p>
          <w:p w14:paraId="6020A413" w14:textId="33CFD796" w:rsidR="000F1F40" w:rsidRPr="000700BE" w:rsidRDefault="000F1F40" w:rsidP="000700BE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Adı</w:t>
            </w:r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,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)</w:t>
            </w:r>
          </w:p>
        </w:tc>
      </w:tr>
      <w:tr w:rsidR="000F1F40" w:rsidRPr="000F1F40" w14:paraId="2E6E6AC5" w14:textId="77777777" w:rsidTr="00344883">
        <w:trPr>
          <w:trHeight w:val="245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36D1EC99" w14:textId="77777777" w:rsidR="000F1F40" w:rsidRPr="000F1F40" w:rsidRDefault="000F1F40" w:rsidP="000F1F40">
            <w:pPr>
              <w:spacing w:line="227" w:lineRule="exact"/>
              <w:ind w:left="93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:</w:t>
            </w:r>
          </w:p>
        </w:tc>
      </w:tr>
      <w:tr w:rsidR="000F1F40" w:rsidRPr="000F1F40" w14:paraId="52B662A4" w14:textId="77777777" w:rsidTr="00E16C9E">
        <w:trPr>
          <w:trHeight w:val="255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5D02E274" w14:textId="77777777" w:rsidR="000F1F40" w:rsidRPr="000F1F40" w:rsidRDefault="000F1F40" w:rsidP="000F1F40">
            <w:pPr>
              <w:spacing w:line="204" w:lineRule="exact"/>
              <w:ind w:left="2396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 KOMİSYONU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20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0F1F40">
              <w:rPr>
                <w:rFonts w:ascii="Arial Narrow" w:eastAsia="Arial" w:hAnsi="Arial Narrow" w:cs="Arial"/>
                <w:b/>
                <w:color w:val="000080"/>
                <w:spacing w:val="2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0F1F40" w:rsidRPr="000F1F40" w14:paraId="3E394578" w14:textId="77777777" w:rsidTr="000700BE">
        <w:trPr>
          <w:trHeight w:val="409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39F31A00" w14:textId="0B2B7629" w:rsidR="000F1F40" w:rsidRPr="000F1F40" w:rsidRDefault="00691A37" w:rsidP="000F1F40">
            <w:pPr>
              <w:tabs>
                <w:tab w:val="left" w:pos="5064"/>
              </w:tabs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7BAE3F9F" wp14:editId="7F701D92">
                      <wp:simplePos x="0" y="0"/>
                      <wp:positionH relativeFrom="column">
                        <wp:posOffset>4116705</wp:posOffset>
                      </wp:positionH>
                      <wp:positionV relativeFrom="paragraph">
                        <wp:posOffset>-19050</wp:posOffset>
                      </wp:positionV>
                      <wp:extent cx="161925" cy="161925"/>
                      <wp:effectExtent l="0" t="0" r="9525" b="9525"/>
                      <wp:wrapNone/>
                      <wp:docPr id="17" name="Dikdörtgen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776CE8" id="Dikdörtgen 17" o:spid="_x0000_s1026" style="position:absolute;margin-left:324.15pt;margin-top:-1.5pt;width:12.75pt;height:12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" filled="f" strokecolor="navy" strokeweight=".25pt">
                      <v:path arrowok="t"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7174A3B2" wp14:editId="6D9E8F49">
                      <wp:simplePos x="0" y="0"/>
                      <wp:positionH relativeFrom="column">
                        <wp:posOffset>2955290</wp:posOffset>
                      </wp:positionH>
                      <wp:positionV relativeFrom="paragraph">
                        <wp:posOffset>-19050</wp:posOffset>
                      </wp:positionV>
                      <wp:extent cx="161925" cy="161925"/>
                      <wp:effectExtent l="0" t="0" r="9525" b="9525"/>
                      <wp:wrapNone/>
                      <wp:docPr id="9" name="Dikdörtgen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344571" id="Dikdörtgen 9" o:spid="_x0000_s1026" style="position:absolute;margin-left:232.7pt;margin-top:-1.5pt;width:12.75pt;height:12.7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" filled="f" strokecolor="navy" strokeweight=".25pt">
                      <v:path arrowok="t"/>
                    </v:rect>
                  </w:pict>
                </mc:Fallback>
              </mc:AlternateConten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……. İş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ü …………………… Stajı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             </w:t>
            </w:r>
            <w:r w:rsidR="000700BE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  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Edilmiştir                        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ab/>
              <w:t>Kabul</w:t>
            </w:r>
            <w:r w:rsidR="000F1F40" w:rsidRPr="000F1F40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="000F1F40"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.</w:t>
            </w:r>
          </w:p>
        </w:tc>
      </w:tr>
      <w:tr w:rsidR="000F1F40" w:rsidRPr="000F1F40" w14:paraId="28D6AAFA" w14:textId="77777777" w:rsidTr="00344883">
        <w:trPr>
          <w:trHeight w:val="233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</w:tcPr>
          <w:p w14:paraId="362AF3C5" w14:textId="77777777" w:rsidR="000F1F40" w:rsidRPr="000F1F40" w:rsidRDefault="000F1F40" w:rsidP="000F1F40">
            <w:pPr>
              <w:spacing w:line="227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:</w:t>
            </w:r>
          </w:p>
        </w:tc>
      </w:tr>
      <w:tr w:rsidR="000F1F40" w:rsidRPr="000F1F40" w14:paraId="11565495" w14:textId="77777777" w:rsidTr="00E16C9E">
        <w:trPr>
          <w:trHeight w:val="1049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12" w:space="0" w:color="000080"/>
              <w:right w:val="single" w:sz="12" w:space="0" w:color="000080"/>
            </w:tcBorders>
          </w:tcPr>
          <w:p w14:paraId="4E6A0D90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559737DC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r w:rsidRPr="000F1F40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0F1F40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</w:t>
            </w:r>
          </w:p>
          <w:p w14:paraId="2546D801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omisyonu</w:t>
            </w:r>
            <w:r w:rsidRPr="000F1F40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ı</w:t>
            </w:r>
          </w:p>
          <w:p w14:paraId="29D9531D" w14:textId="77777777" w:rsidR="000F1F40" w:rsidRPr="000F1F40" w:rsidRDefault="000F1F40" w:rsidP="000F1F40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Adı</w:t>
            </w:r>
            <w:r w:rsidRPr="000F1F40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,</w:t>
            </w:r>
            <w:r w:rsidRPr="000F1F40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0F1F40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)</w:t>
            </w:r>
          </w:p>
        </w:tc>
      </w:tr>
    </w:tbl>
    <w:p w14:paraId="4E897FB3" w14:textId="5637871A" w:rsidR="00E16C9E" w:rsidRPr="000700BE" w:rsidRDefault="00E16C9E" w:rsidP="000700BE">
      <w:pPr>
        <w:widowControl w:val="0"/>
        <w:autoSpaceDE w:val="0"/>
        <w:autoSpaceDN w:val="0"/>
        <w:spacing w:after="0" w:line="240" w:lineRule="auto"/>
        <w:ind w:left="386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Not:</w:t>
      </w:r>
      <w:r w:rsidRPr="00E16C9E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u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formun</w:t>
      </w:r>
      <w:r w:rsidRPr="00E16C9E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doldurulması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ve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formda</w:t>
      </w:r>
      <w:r w:rsidRPr="00E16C9E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n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irimler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tarafından</w:t>
      </w:r>
      <w:r w:rsidRPr="00E16C9E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</w:t>
      </w:r>
      <w:r w:rsidRPr="00E16C9E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Bilgi</w:t>
      </w:r>
      <w:r w:rsidRPr="00E16C9E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Sistemine</w:t>
      </w:r>
      <w:r w:rsidRPr="00E16C9E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girilmesi</w:t>
      </w:r>
      <w:r w:rsidRPr="00E16C9E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E16C9E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dur</w:t>
      </w:r>
      <w:r w:rsidR="000700BE">
        <w:rPr>
          <w:rFonts w:ascii="Arial Narrow" w:eastAsia="Arial" w:hAnsi="Arial Narrow" w:cs="Arial"/>
          <w:color w:val="000080"/>
          <w:w w:val="80"/>
          <w:sz w:val="20"/>
          <w:szCs w:val="20"/>
        </w:rPr>
        <w:t>.</w:t>
      </w:r>
    </w:p>
    <w:sectPr w:rsidR="00E16C9E" w:rsidRPr="000700BE" w:rsidSect="002D451E">
      <w:footerReference w:type="default" r:id="rId9"/>
      <w:pgSz w:w="11906" w:h="16838"/>
      <w:pgMar w:top="426" w:right="566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64D9A" w14:textId="77777777" w:rsidR="00B041CC" w:rsidRDefault="00B041CC" w:rsidP="000437EA">
      <w:pPr>
        <w:spacing w:after="0" w:line="240" w:lineRule="auto"/>
      </w:pPr>
      <w:r>
        <w:separator/>
      </w:r>
    </w:p>
  </w:endnote>
  <w:endnote w:type="continuationSeparator" w:id="0">
    <w:p w14:paraId="0B3883D0" w14:textId="77777777" w:rsidR="00B041CC" w:rsidRDefault="00B041CC" w:rsidP="0004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EAF63" w14:textId="77777777" w:rsidR="000437EA" w:rsidRDefault="000437E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A3809" w14:textId="77777777" w:rsidR="00B041CC" w:rsidRDefault="00B041CC" w:rsidP="000437EA">
      <w:pPr>
        <w:spacing w:after="0" w:line="240" w:lineRule="auto"/>
      </w:pPr>
      <w:r>
        <w:separator/>
      </w:r>
    </w:p>
  </w:footnote>
  <w:footnote w:type="continuationSeparator" w:id="0">
    <w:p w14:paraId="63FE9EF2" w14:textId="77777777" w:rsidR="00B041CC" w:rsidRDefault="00B041CC" w:rsidP="00043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B0020"/>
    <w:multiLevelType w:val="hybridMultilevel"/>
    <w:tmpl w:val="18A6E716"/>
    <w:lvl w:ilvl="0" w:tplc="691CF8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5541D"/>
    <w:multiLevelType w:val="hybridMultilevel"/>
    <w:tmpl w:val="61DA44F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E7A0D"/>
    <w:multiLevelType w:val="hybridMultilevel"/>
    <w:tmpl w:val="3920CB10"/>
    <w:lvl w:ilvl="0" w:tplc="B6D6D92E">
      <w:start w:val="1"/>
      <w:numFmt w:val="decimal"/>
      <w:lvlText w:val="(%1)"/>
      <w:lvlJc w:val="left"/>
      <w:pPr>
        <w:ind w:left="1852" w:hanging="360"/>
      </w:pPr>
      <w:rPr>
        <w:rFonts w:hint="default"/>
        <w:b w:val="0"/>
        <w:bCs/>
      </w:rPr>
    </w:lvl>
    <w:lvl w:ilvl="1" w:tplc="041F0017">
      <w:start w:val="1"/>
      <w:numFmt w:val="lowerLetter"/>
      <w:lvlText w:val="%2)"/>
      <w:lvlJc w:val="left"/>
      <w:pPr>
        <w:ind w:left="2572" w:hanging="360"/>
      </w:pPr>
    </w:lvl>
    <w:lvl w:ilvl="2" w:tplc="041F001B">
      <w:start w:val="1"/>
      <w:numFmt w:val="lowerRoman"/>
      <w:lvlText w:val="%3."/>
      <w:lvlJc w:val="right"/>
      <w:pPr>
        <w:ind w:left="3292" w:hanging="180"/>
      </w:pPr>
    </w:lvl>
    <w:lvl w:ilvl="3" w:tplc="041F000F">
      <w:start w:val="1"/>
      <w:numFmt w:val="decimal"/>
      <w:lvlText w:val="%4."/>
      <w:lvlJc w:val="left"/>
      <w:pPr>
        <w:ind w:left="4012" w:hanging="360"/>
      </w:pPr>
    </w:lvl>
    <w:lvl w:ilvl="4" w:tplc="041F0019">
      <w:start w:val="1"/>
      <w:numFmt w:val="lowerLetter"/>
      <w:lvlText w:val="%5."/>
      <w:lvlJc w:val="left"/>
      <w:pPr>
        <w:ind w:left="4732" w:hanging="360"/>
      </w:pPr>
    </w:lvl>
    <w:lvl w:ilvl="5" w:tplc="041F001B">
      <w:start w:val="1"/>
      <w:numFmt w:val="lowerRoman"/>
      <w:lvlText w:val="%6."/>
      <w:lvlJc w:val="right"/>
      <w:pPr>
        <w:ind w:left="5452" w:hanging="180"/>
      </w:pPr>
    </w:lvl>
    <w:lvl w:ilvl="6" w:tplc="041F000F">
      <w:start w:val="1"/>
      <w:numFmt w:val="decimal"/>
      <w:lvlText w:val="%7."/>
      <w:lvlJc w:val="left"/>
      <w:pPr>
        <w:ind w:left="6172" w:hanging="360"/>
      </w:pPr>
    </w:lvl>
    <w:lvl w:ilvl="7" w:tplc="041F0019">
      <w:start w:val="1"/>
      <w:numFmt w:val="lowerLetter"/>
      <w:lvlText w:val="%8."/>
      <w:lvlJc w:val="left"/>
      <w:pPr>
        <w:ind w:left="6892" w:hanging="360"/>
      </w:pPr>
    </w:lvl>
    <w:lvl w:ilvl="8" w:tplc="041F001B">
      <w:start w:val="1"/>
      <w:numFmt w:val="lowerRoman"/>
      <w:lvlText w:val="%9."/>
      <w:lvlJc w:val="right"/>
      <w:pPr>
        <w:ind w:left="7612" w:hanging="180"/>
      </w:pPr>
    </w:lvl>
  </w:abstractNum>
  <w:abstractNum w:abstractNumId="3" w15:restartNumberingAfterBreak="0">
    <w:nsid w:val="212A79F8"/>
    <w:multiLevelType w:val="hybridMultilevel"/>
    <w:tmpl w:val="F0BE715E"/>
    <w:lvl w:ilvl="0" w:tplc="6D164516">
      <w:start w:val="1"/>
      <w:numFmt w:val="lowerLetter"/>
      <w:lvlText w:val="%1)"/>
      <w:lvlJc w:val="left"/>
      <w:pPr>
        <w:ind w:left="9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4" w15:restartNumberingAfterBreak="0">
    <w:nsid w:val="22EA11F1"/>
    <w:multiLevelType w:val="hybridMultilevel"/>
    <w:tmpl w:val="2BA6011A"/>
    <w:lvl w:ilvl="0" w:tplc="9E20E260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5" w15:restartNumberingAfterBreak="0">
    <w:nsid w:val="2AA53D51"/>
    <w:multiLevelType w:val="hybridMultilevel"/>
    <w:tmpl w:val="5E08B28E"/>
    <w:lvl w:ilvl="0" w:tplc="81F047F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6" w15:restartNumberingAfterBreak="0">
    <w:nsid w:val="2D62570D"/>
    <w:multiLevelType w:val="hybridMultilevel"/>
    <w:tmpl w:val="5A1412A8"/>
    <w:lvl w:ilvl="0" w:tplc="21BA346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7" w15:restartNumberingAfterBreak="0">
    <w:nsid w:val="3A481945"/>
    <w:multiLevelType w:val="hybridMultilevel"/>
    <w:tmpl w:val="9A10E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66E02"/>
    <w:multiLevelType w:val="hybridMultilevel"/>
    <w:tmpl w:val="B9C2F334"/>
    <w:lvl w:ilvl="0" w:tplc="9CB0981E">
      <w:start w:val="1"/>
      <w:numFmt w:val="lowerLetter"/>
      <w:lvlText w:val="%1)"/>
      <w:lvlJc w:val="left"/>
      <w:pPr>
        <w:ind w:left="1070" w:hanging="360"/>
      </w:pPr>
      <w:rPr>
        <w:rFonts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3F7A5D93"/>
    <w:multiLevelType w:val="hybridMultilevel"/>
    <w:tmpl w:val="57AE35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5701E"/>
    <w:multiLevelType w:val="hybridMultilevel"/>
    <w:tmpl w:val="B66260B8"/>
    <w:lvl w:ilvl="0" w:tplc="04406674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1" w15:restartNumberingAfterBreak="0">
    <w:nsid w:val="4D312137"/>
    <w:multiLevelType w:val="hybridMultilevel"/>
    <w:tmpl w:val="48F43A96"/>
    <w:lvl w:ilvl="0" w:tplc="B6D6D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D7B26"/>
    <w:multiLevelType w:val="hybridMultilevel"/>
    <w:tmpl w:val="3E887978"/>
    <w:lvl w:ilvl="0" w:tplc="4CD86568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3" w15:restartNumberingAfterBreak="0">
    <w:nsid w:val="58686239"/>
    <w:multiLevelType w:val="hybridMultilevel"/>
    <w:tmpl w:val="D352A9E0"/>
    <w:lvl w:ilvl="0" w:tplc="D9145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926EC"/>
    <w:multiLevelType w:val="hybridMultilevel"/>
    <w:tmpl w:val="D1DC619E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5F6F7045"/>
    <w:multiLevelType w:val="hybridMultilevel"/>
    <w:tmpl w:val="AB382C42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6" w15:restartNumberingAfterBreak="0">
    <w:nsid w:val="61E5529F"/>
    <w:multiLevelType w:val="hybridMultilevel"/>
    <w:tmpl w:val="30CED01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7" w15:restartNumberingAfterBreak="0">
    <w:nsid w:val="62551BE8"/>
    <w:multiLevelType w:val="hybridMultilevel"/>
    <w:tmpl w:val="9CA4DF62"/>
    <w:lvl w:ilvl="0" w:tplc="041F0017">
      <w:start w:val="1"/>
      <w:numFmt w:val="lowerLetter"/>
      <w:lvlText w:val="%1)"/>
      <w:lvlJc w:val="left"/>
      <w:pPr>
        <w:ind w:left="1070" w:hanging="360"/>
      </w:p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68986607"/>
    <w:multiLevelType w:val="hybridMultilevel"/>
    <w:tmpl w:val="DE48FD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0109C0"/>
    <w:multiLevelType w:val="hybridMultilevel"/>
    <w:tmpl w:val="E1BEF5B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0" w15:restartNumberingAfterBreak="0">
    <w:nsid w:val="6E6565FD"/>
    <w:multiLevelType w:val="hybridMultilevel"/>
    <w:tmpl w:val="453EE700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1" w15:restartNumberingAfterBreak="0">
    <w:nsid w:val="765268D9"/>
    <w:multiLevelType w:val="hybridMultilevel"/>
    <w:tmpl w:val="9578B108"/>
    <w:lvl w:ilvl="0" w:tplc="F6C0CDEA">
      <w:start w:val="1"/>
      <w:numFmt w:val="lowerLetter"/>
      <w:lvlText w:val="%1)"/>
      <w:lvlJc w:val="left"/>
      <w:pPr>
        <w:ind w:left="7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1506" w:hanging="360"/>
      </w:pPr>
    </w:lvl>
    <w:lvl w:ilvl="2" w:tplc="041F001B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2946" w:hanging="360"/>
      </w:pPr>
    </w:lvl>
    <w:lvl w:ilvl="4" w:tplc="041F0019">
      <w:start w:val="1"/>
      <w:numFmt w:val="lowerLetter"/>
      <w:lvlText w:val="%5."/>
      <w:lvlJc w:val="left"/>
      <w:pPr>
        <w:ind w:left="3666" w:hanging="360"/>
      </w:pPr>
    </w:lvl>
    <w:lvl w:ilvl="5" w:tplc="041F001B">
      <w:start w:val="1"/>
      <w:numFmt w:val="lowerRoman"/>
      <w:lvlText w:val="%6."/>
      <w:lvlJc w:val="right"/>
      <w:pPr>
        <w:ind w:left="4386" w:hanging="180"/>
      </w:pPr>
    </w:lvl>
    <w:lvl w:ilvl="6" w:tplc="041F000F">
      <w:start w:val="1"/>
      <w:numFmt w:val="decimal"/>
      <w:lvlText w:val="%7."/>
      <w:lvlJc w:val="left"/>
      <w:pPr>
        <w:ind w:left="5106" w:hanging="360"/>
      </w:pPr>
    </w:lvl>
    <w:lvl w:ilvl="7" w:tplc="041F0019">
      <w:start w:val="1"/>
      <w:numFmt w:val="lowerLetter"/>
      <w:lvlText w:val="%8."/>
      <w:lvlJc w:val="left"/>
      <w:pPr>
        <w:ind w:left="5826" w:hanging="360"/>
      </w:pPr>
    </w:lvl>
    <w:lvl w:ilvl="8" w:tplc="041F001B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BE973E6"/>
    <w:multiLevelType w:val="hybridMultilevel"/>
    <w:tmpl w:val="C5AABAF4"/>
    <w:lvl w:ilvl="0" w:tplc="B6D6D92E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>
      <w:start w:val="1"/>
      <w:numFmt w:val="decimal"/>
      <w:lvlText w:val="%4."/>
      <w:lvlJc w:val="left"/>
      <w:pPr>
        <w:ind w:left="2804" w:hanging="360"/>
      </w:pPr>
    </w:lvl>
    <w:lvl w:ilvl="4" w:tplc="041F0019">
      <w:start w:val="1"/>
      <w:numFmt w:val="lowerLetter"/>
      <w:lvlText w:val="%5."/>
      <w:lvlJc w:val="left"/>
      <w:pPr>
        <w:ind w:left="3524" w:hanging="360"/>
      </w:pPr>
    </w:lvl>
    <w:lvl w:ilvl="5" w:tplc="041F001B">
      <w:start w:val="1"/>
      <w:numFmt w:val="lowerRoman"/>
      <w:lvlText w:val="%6."/>
      <w:lvlJc w:val="right"/>
      <w:pPr>
        <w:ind w:left="4244" w:hanging="180"/>
      </w:pPr>
    </w:lvl>
    <w:lvl w:ilvl="6" w:tplc="041F000F">
      <w:start w:val="1"/>
      <w:numFmt w:val="decimal"/>
      <w:lvlText w:val="%7."/>
      <w:lvlJc w:val="left"/>
      <w:pPr>
        <w:ind w:left="4964" w:hanging="360"/>
      </w:pPr>
    </w:lvl>
    <w:lvl w:ilvl="7" w:tplc="041F0019">
      <w:start w:val="1"/>
      <w:numFmt w:val="lowerLetter"/>
      <w:lvlText w:val="%8."/>
      <w:lvlJc w:val="left"/>
      <w:pPr>
        <w:ind w:left="5684" w:hanging="360"/>
      </w:pPr>
    </w:lvl>
    <w:lvl w:ilvl="8" w:tplc="041F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9"/>
  </w:num>
  <w:num w:numId="5">
    <w:abstractNumId w:val="20"/>
  </w:num>
  <w:num w:numId="6">
    <w:abstractNumId w:val="22"/>
  </w:num>
  <w:num w:numId="7">
    <w:abstractNumId w:val="15"/>
  </w:num>
  <w:num w:numId="8">
    <w:abstractNumId w:val="1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1"/>
  </w:num>
  <w:num w:numId="16">
    <w:abstractNumId w:val="16"/>
  </w:num>
  <w:num w:numId="17">
    <w:abstractNumId w:val="19"/>
  </w:num>
  <w:num w:numId="18">
    <w:abstractNumId w:val="20"/>
  </w:num>
  <w:num w:numId="19">
    <w:abstractNumId w:val="2"/>
  </w:num>
  <w:num w:numId="20">
    <w:abstractNumId w:val="22"/>
  </w:num>
  <w:num w:numId="21">
    <w:abstractNumId w:val="15"/>
  </w:num>
  <w:num w:numId="22">
    <w:abstractNumId w:val="14"/>
  </w:num>
  <w:num w:numId="23">
    <w:abstractNumId w:val="8"/>
  </w:num>
  <w:num w:numId="24">
    <w:abstractNumId w:val="18"/>
  </w:num>
  <w:num w:numId="25">
    <w:abstractNumId w:val="7"/>
  </w:num>
  <w:num w:numId="26">
    <w:abstractNumId w:val="13"/>
  </w:num>
  <w:num w:numId="27">
    <w:abstractNumId w:val="17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284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bE0MjMzNDMxNjdQ0lEKTi0uzszPAykwNKoFAFVIW6AtAAAA"/>
  </w:docVars>
  <w:rsids>
    <w:rsidRoot w:val="004A3FEA"/>
    <w:rsid w:val="00005CB7"/>
    <w:rsid w:val="000437EA"/>
    <w:rsid w:val="00052076"/>
    <w:rsid w:val="000548EB"/>
    <w:rsid w:val="000572C3"/>
    <w:rsid w:val="00062BC7"/>
    <w:rsid w:val="000700BE"/>
    <w:rsid w:val="00070801"/>
    <w:rsid w:val="000828FE"/>
    <w:rsid w:val="00092284"/>
    <w:rsid w:val="000B38C4"/>
    <w:rsid w:val="000B3A45"/>
    <w:rsid w:val="000C22ED"/>
    <w:rsid w:val="000C2C59"/>
    <w:rsid w:val="000C3C7E"/>
    <w:rsid w:val="000D1EDE"/>
    <w:rsid w:val="000F1F40"/>
    <w:rsid w:val="00103A16"/>
    <w:rsid w:val="00130C76"/>
    <w:rsid w:val="00132C48"/>
    <w:rsid w:val="0013353B"/>
    <w:rsid w:val="00134CD1"/>
    <w:rsid w:val="00135E85"/>
    <w:rsid w:val="0014606A"/>
    <w:rsid w:val="00172664"/>
    <w:rsid w:val="0018699C"/>
    <w:rsid w:val="001E3A6F"/>
    <w:rsid w:val="001F66F7"/>
    <w:rsid w:val="002275FF"/>
    <w:rsid w:val="00234423"/>
    <w:rsid w:val="00272561"/>
    <w:rsid w:val="002806F2"/>
    <w:rsid w:val="0028127A"/>
    <w:rsid w:val="00283DEE"/>
    <w:rsid w:val="002911C7"/>
    <w:rsid w:val="002B2CCD"/>
    <w:rsid w:val="002B5703"/>
    <w:rsid w:val="002D451E"/>
    <w:rsid w:val="00305CC1"/>
    <w:rsid w:val="003156BC"/>
    <w:rsid w:val="00335027"/>
    <w:rsid w:val="0033733A"/>
    <w:rsid w:val="0034163D"/>
    <w:rsid w:val="00344883"/>
    <w:rsid w:val="0036659F"/>
    <w:rsid w:val="00382F7F"/>
    <w:rsid w:val="003854C2"/>
    <w:rsid w:val="003864E8"/>
    <w:rsid w:val="003908E9"/>
    <w:rsid w:val="00394E59"/>
    <w:rsid w:val="003A6E19"/>
    <w:rsid w:val="003B3C80"/>
    <w:rsid w:val="003E3035"/>
    <w:rsid w:val="003F4AC3"/>
    <w:rsid w:val="00430A27"/>
    <w:rsid w:val="0044209E"/>
    <w:rsid w:val="0044244B"/>
    <w:rsid w:val="00451417"/>
    <w:rsid w:val="00487AAC"/>
    <w:rsid w:val="004A3FEA"/>
    <w:rsid w:val="004B6D14"/>
    <w:rsid w:val="00512D8A"/>
    <w:rsid w:val="0052740A"/>
    <w:rsid w:val="00537927"/>
    <w:rsid w:val="00547821"/>
    <w:rsid w:val="005655B8"/>
    <w:rsid w:val="005A4EAC"/>
    <w:rsid w:val="005A57C5"/>
    <w:rsid w:val="005B1AA5"/>
    <w:rsid w:val="005E0332"/>
    <w:rsid w:val="005E208B"/>
    <w:rsid w:val="005F6A8A"/>
    <w:rsid w:val="00614D1B"/>
    <w:rsid w:val="0064160F"/>
    <w:rsid w:val="00643D2A"/>
    <w:rsid w:val="006832C8"/>
    <w:rsid w:val="00691A37"/>
    <w:rsid w:val="006B67A8"/>
    <w:rsid w:val="006C343E"/>
    <w:rsid w:val="006D357B"/>
    <w:rsid w:val="006D75BA"/>
    <w:rsid w:val="006E51BC"/>
    <w:rsid w:val="00703732"/>
    <w:rsid w:val="00706582"/>
    <w:rsid w:val="00713AB7"/>
    <w:rsid w:val="00713CBD"/>
    <w:rsid w:val="00730C9D"/>
    <w:rsid w:val="00733205"/>
    <w:rsid w:val="0073559D"/>
    <w:rsid w:val="00762C7D"/>
    <w:rsid w:val="007723E6"/>
    <w:rsid w:val="007751A1"/>
    <w:rsid w:val="00785621"/>
    <w:rsid w:val="007943BB"/>
    <w:rsid w:val="007B4162"/>
    <w:rsid w:val="007B5D4F"/>
    <w:rsid w:val="007B6FF7"/>
    <w:rsid w:val="007D2B6B"/>
    <w:rsid w:val="0082721B"/>
    <w:rsid w:val="008430EE"/>
    <w:rsid w:val="008872D4"/>
    <w:rsid w:val="008A2B38"/>
    <w:rsid w:val="008A3671"/>
    <w:rsid w:val="008A752B"/>
    <w:rsid w:val="008B3D36"/>
    <w:rsid w:val="008B6AF1"/>
    <w:rsid w:val="008C45BB"/>
    <w:rsid w:val="0093467E"/>
    <w:rsid w:val="00947906"/>
    <w:rsid w:val="00955804"/>
    <w:rsid w:val="009605E0"/>
    <w:rsid w:val="00985752"/>
    <w:rsid w:val="00991D1B"/>
    <w:rsid w:val="009E0579"/>
    <w:rsid w:val="009E7E33"/>
    <w:rsid w:val="009F0EDC"/>
    <w:rsid w:val="009F6E21"/>
    <w:rsid w:val="00A16626"/>
    <w:rsid w:val="00A22617"/>
    <w:rsid w:val="00A42103"/>
    <w:rsid w:val="00A45AA8"/>
    <w:rsid w:val="00A557BF"/>
    <w:rsid w:val="00A60E27"/>
    <w:rsid w:val="00A613AC"/>
    <w:rsid w:val="00A97620"/>
    <w:rsid w:val="00AA683E"/>
    <w:rsid w:val="00AE3333"/>
    <w:rsid w:val="00B041CC"/>
    <w:rsid w:val="00B14CA7"/>
    <w:rsid w:val="00B16589"/>
    <w:rsid w:val="00B2657F"/>
    <w:rsid w:val="00B3525E"/>
    <w:rsid w:val="00B50F39"/>
    <w:rsid w:val="00B754C8"/>
    <w:rsid w:val="00B8341C"/>
    <w:rsid w:val="00B9289A"/>
    <w:rsid w:val="00BA165C"/>
    <w:rsid w:val="00BA7AD2"/>
    <w:rsid w:val="00C00035"/>
    <w:rsid w:val="00C04C00"/>
    <w:rsid w:val="00C104A7"/>
    <w:rsid w:val="00C1614A"/>
    <w:rsid w:val="00C375CB"/>
    <w:rsid w:val="00C37826"/>
    <w:rsid w:val="00C473B7"/>
    <w:rsid w:val="00C8258E"/>
    <w:rsid w:val="00C870F1"/>
    <w:rsid w:val="00CA6878"/>
    <w:rsid w:val="00CB1BCA"/>
    <w:rsid w:val="00CD273D"/>
    <w:rsid w:val="00CD4C67"/>
    <w:rsid w:val="00CF151D"/>
    <w:rsid w:val="00D224B0"/>
    <w:rsid w:val="00D372B8"/>
    <w:rsid w:val="00D643A3"/>
    <w:rsid w:val="00D70092"/>
    <w:rsid w:val="00D741B7"/>
    <w:rsid w:val="00D779F2"/>
    <w:rsid w:val="00D9605F"/>
    <w:rsid w:val="00D97880"/>
    <w:rsid w:val="00DA036D"/>
    <w:rsid w:val="00DD648A"/>
    <w:rsid w:val="00DF77DC"/>
    <w:rsid w:val="00E02228"/>
    <w:rsid w:val="00E1014F"/>
    <w:rsid w:val="00E16C9E"/>
    <w:rsid w:val="00E16DB7"/>
    <w:rsid w:val="00E20CFC"/>
    <w:rsid w:val="00E27D9F"/>
    <w:rsid w:val="00E6399F"/>
    <w:rsid w:val="00E67ED4"/>
    <w:rsid w:val="00E8552F"/>
    <w:rsid w:val="00E9421C"/>
    <w:rsid w:val="00E95A37"/>
    <w:rsid w:val="00EB7D2B"/>
    <w:rsid w:val="00ED5578"/>
    <w:rsid w:val="00EF6A25"/>
    <w:rsid w:val="00F14706"/>
    <w:rsid w:val="00F2699F"/>
    <w:rsid w:val="00F42471"/>
    <w:rsid w:val="00F550F7"/>
    <w:rsid w:val="00F956B7"/>
    <w:rsid w:val="00F966D4"/>
    <w:rsid w:val="00FA37BA"/>
    <w:rsid w:val="00FC0AE9"/>
    <w:rsid w:val="00FD03C8"/>
    <w:rsid w:val="00FD0B35"/>
    <w:rsid w:val="00FD6970"/>
    <w:rsid w:val="00FD7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navy"/>
    </o:shapedefaults>
    <o:shapelayout v:ext="edit">
      <o:idmap v:ext="edit" data="1"/>
    </o:shapelayout>
  </w:shapeDefaults>
  <w:decimalSymbol w:val=","/>
  <w:listSeparator w:val=";"/>
  <w14:docId w14:val="09ECFCA0"/>
  <w15:docId w15:val="{2BCA0C7C-9A7C-4F61-AC2B-768ABF48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C9D"/>
  </w:style>
  <w:style w:type="paragraph" w:styleId="Balk1">
    <w:name w:val="heading 1"/>
    <w:basedOn w:val="Normal"/>
    <w:next w:val="Normal"/>
    <w:link w:val="Balk1Char"/>
    <w:uiPriority w:val="9"/>
    <w:qFormat/>
    <w:rsid w:val="005A4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6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335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353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7856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A367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367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367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367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3671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D9788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37EA"/>
  </w:style>
  <w:style w:type="paragraph" w:styleId="AltBilgi">
    <w:name w:val="footer"/>
    <w:basedOn w:val="Normal"/>
    <w:link w:val="Al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37EA"/>
  </w:style>
  <w:style w:type="paragraph" w:customStyle="1" w:styleId="Stil1">
    <w:name w:val="Stil1"/>
    <w:basedOn w:val="Balk1"/>
    <w:autoRedefine/>
    <w:qFormat/>
    <w:rsid w:val="000D1EDE"/>
    <w:pPr>
      <w:spacing w:before="0" w:after="240"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2">
    <w:name w:val="Stil2"/>
    <w:basedOn w:val="Balk1"/>
    <w:autoRedefine/>
    <w:qFormat/>
    <w:rsid w:val="000D1EDE"/>
    <w:pPr>
      <w:spacing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5A4E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il3">
    <w:name w:val="Stil3"/>
    <w:basedOn w:val="Normal"/>
    <w:autoRedefine/>
    <w:qFormat/>
    <w:rsid w:val="00FA37BA"/>
    <w:pPr>
      <w:spacing w:before="120" w:after="0" w:line="240" w:lineRule="atLeast"/>
      <w:ind w:firstLine="567"/>
      <w:jc w:val="both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4">
    <w:name w:val="Stil4"/>
    <w:basedOn w:val="Normal"/>
    <w:autoRedefine/>
    <w:qFormat/>
    <w:rsid w:val="00713CBD"/>
    <w:pPr>
      <w:spacing w:after="120" w:line="240" w:lineRule="atLeast"/>
      <w:ind w:firstLine="567"/>
      <w:jc w:val="both"/>
    </w:pPr>
    <w:rPr>
      <w:rFonts w:ascii="Arial Narrow" w:eastAsia="Times New Roman" w:hAnsi="Arial Narrow" w:cs="Times New Roman"/>
      <w:color w:val="000080"/>
      <w:sz w:val="20"/>
      <w:szCs w:val="20"/>
      <w:lang w:eastAsia="tr-TR"/>
    </w:rPr>
  </w:style>
  <w:style w:type="paragraph" w:customStyle="1" w:styleId="Stil5">
    <w:name w:val="Stil5"/>
    <w:basedOn w:val="Stil4"/>
    <w:autoRedefine/>
    <w:qFormat/>
    <w:rsid w:val="00234423"/>
    <w:pPr>
      <w:spacing w:after="60"/>
    </w:pPr>
  </w:style>
  <w:style w:type="character" w:customStyle="1" w:styleId="Balk2Char">
    <w:name w:val="Başlık 2 Char"/>
    <w:basedOn w:val="VarsaylanParagrafYazTipi"/>
    <w:link w:val="Balk2"/>
    <w:uiPriority w:val="9"/>
    <w:rsid w:val="008B6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172664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72664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703732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703732"/>
  </w:style>
  <w:style w:type="table" w:customStyle="1" w:styleId="TableNormal">
    <w:name w:val="Table Normal"/>
    <w:uiPriority w:val="2"/>
    <w:semiHidden/>
    <w:unhideWhenUsed/>
    <w:qFormat/>
    <w:rsid w:val="007037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1"/>
    <w:uiPriority w:val="99"/>
    <w:semiHidden/>
    <w:unhideWhenUsed/>
    <w:rsid w:val="00703732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703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2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30D54-8199-4C31-B5A5-8AE5795F1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EgitimlerYonergesi</vt:lpstr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EgitimlerYonergesi</dc:title>
  <dc:subject/>
  <dc:creator>RifatGORGUN</dc:creator>
  <cp:keywords>ADU_Atca.MYO</cp:keywords>
  <dc:description/>
  <cp:lastModifiedBy>MURAT KAYA</cp:lastModifiedBy>
  <cp:revision>2</cp:revision>
  <cp:lastPrinted>2021-10-01T07:32:00Z</cp:lastPrinted>
  <dcterms:created xsi:type="dcterms:W3CDTF">2022-03-10T10:52:00Z</dcterms:created>
  <dcterms:modified xsi:type="dcterms:W3CDTF">2022-03-10T10:52:00Z</dcterms:modified>
</cp:coreProperties>
</file>